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46F57" w:rsidRDefault="00046F57" w:rsidP="00046F57">
      <w:pPr>
        <w:pStyle w:val="ListParagraph"/>
        <w:spacing w:after="160" w:line="259" w:lineRule="auto"/>
        <w:ind w:left="360"/>
        <w:contextualSpacing/>
        <w:jc w:val="center"/>
        <w:rPr>
          <w:rFonts w:eastAsia="Times New Roman"/>
          <w:b/>
          <w:sz w:val="22"/>
          <w:szCs w:val="22"/>
        </w:rPr>
      </w:pPr>
      <w:r>
        <w:rPr>
          <w:rFonts w:eastAsia="Times New Roman"/>
          <w:b/>
          <w:sz w:val="22"/>
          <w:szCs w:val="22"/>
        </w:rPr>
        <w:t>Ejercicios condicionales con operadores lógicos</w:t>
      </w:r>
    </w:p>
    <w:p w:rsidR="00046F57" w:rsidRDefault="00046F57" w:rsidP="00046F57">
      <w:pPr>
        <w:pStyle w:val="ListParagraph"/>
        <w:spacing w:after="160" w:line="259" w:lineRule="auto"/>
        <w:ind w:left="360"/>
        <w:contextualSpacing/>
        <w:jc w:val="both"/>
        <w:rPr>
          <w:rFonts w:eastAsia="Times New Roman"/>
          <w:b/>
          <w:sz w:val="22"/>
          <w:szCs w:val="22"/>
        </w:rPr>
      </w:pPr>
    </w:p>
    <w:p w:rsidR="00046F57" w:rsidRPr="00FF2082" w:rsidRDefault="00046F57" w:rsidP="00046F57">
      <w:pPr>
        <w:pStyle w:val="ListParagraph"/>
        <w:spacing w:after="160" w:line="259" w:lineRule="auto"/>
        <w:ind w:left="360"/>
        <w:contextualSpacing/>
        <w:jc w:val="both"/>
        <w:rPr>
          <w:rFonts w:eastAsia="Times New Roman"/>
          <w:b/>
          <w:sz w:val="22"/>
          <w:szCs w:val="22"/>
        </w:rPr>
      </w:pPr>
      <w:r w:rsidRPr="00FF2082">
        <w:rPr>
          <w:rFonts w:eastAsia="Times New Roman"/>
          <w:b/>
          <w:sz w:val="22"/>
          <w:szCs w:val="22"/>
        </w:rPr>
        <w:t xml:space="preserve">Condicionales </w:t>
      </w:r>
      <w:r>
        <w:rPr>
          <w:rFonts w:eastAsia="Times New Roman"/>
          <w:b/>
          <w:sz w:val="22"/>
          <w:szCs w:val="22"/>
        </w:rPr>
        <w:t>con operadores lógicos</w:t>
      </w:r>
    </w:p>
    <w:p w:rsidR="00046F57" w:rsidRPr="00544487" w:rsidRDefault="00046F57" w:rsidP="00046F57">
      <w:pPr>
        <w:pStyle w:val="ListParagraph"/>
        <w:numPr>
          <w:ilvl w:val="0"/>
          <w:numId w:val="1"/>
        </w:numPr>
        <w:spacing w:after="160" w:line="259" w:lineRule="auto"/>
        <w:jc w:val="both"/>
        <w:rPr>
          <w:rFonts w:eastAsia="Times New Roman"/>
          <w:szCs w:val="22"/>
        </w:rPr>
      </w:pPr>
      <w:r w:rsidRPr="00544487">
        <w:rPr>
          <w:rFonts w:eastAsia="Times New Roman"/>
          <w:szCs w:val="22"/>
        </w:rPr>
        <w:t>Realice un</w:t>
      </w:r>
      <w:r w:rsidR="00BA63AA">
        <w:rPr>
          <w:rFonts w:eastAsia="Times New Roman"/>
          <w:szCs w:val="22"/>
        </w:rPr>
        <w:t xml:space="preserve"> programa </w:t>
      </w:r>
      <w:r w:rsidRPr="00544487">
        <w:rPr>
          <w:rFonts w:eastAsia="Times New Roman"/>
          <w:szCs w:val="22"/>
        </w:rPr>
        <w:t xml:space="preserve">que </w:t>
      </w:r>
      <w:r w:rsidR="00BA63AA">
        <w:rPr>
          <w:rFonts w:eastAsia="Times New Roman"/>
          <w:szCs w:val="22"/>
        </w:rPr>
        <w:t>pida</w:t>
      </w:r>
      <w:r w:rsidRPr="00544487">
        <w:rPr>
          <w:rFonts w:eastAsia="Times New Roman"/>
          <w:szCs w:val="22"/>
        </w:rPr>
        <w:t xml:space="preserve"> un número e imprima para ese número cuántos días tiene el mes así: Si el número es el 11 o el 4 o el 6 o el 9, entonces imprima. “Este mes tiene 30 días”.  Si el número es igual a 2 entonces imprima “el mes tiene 28 días”,  si el mes es igual a 1,3,</w:t>
      </w:r>
      <w:r w:rsidR="00D3771A">
        <w:rPr>
          <w:rFonts w:eastAsia="Times New Roman"/>
          <w:szCs w:val="22"/>
        </w:rPr>
        <w:t>5</w:t>
      </w:r>
      <w:bookmarkStart w:id="0" w:name="_GoBack"/>
      <w:bookmarkEnd w:id="0"/>
      <w:r w:rsidRPr="00544487">
        <w:rPr>
          <w:rFonts w:eastAsia="Times New Roman"/>
          <w:szCs w:val="22"/>
        </w:rPr>
        <w:t>,7,8,10 o 12, entonces imprima “el mes tiene 31 días”. Si el número no se encuentra entre 1 y 12 entonces imprima, “lo siento el número no corresponde a un mes del año”.</w:t>
      </w:r>
    </w:p>
    <w:p w:rsidR="00046F57" w:rsidRDefault="00046F57" w:rsidP="00046F57">
      <w:pPr>
        <w:pStyle w:val="ListParagraph"/>
        <w:numPr>
          <w:ilvl w:val="0"/>
          <w:numId w:val="1"/>
        </w:numPr>
        <w:spacing w:after="160" w:line="259" w:lineRule="auto"/>
        <w:jc w:val="both"/>
        <w:rPr>
          <w:rFonts w:eastAsia="Times New Roman"/>
          <w:sz w:val="22"/>
          <w:szCs w:val="22"/>
        </w:rPr>
      </w:pPr>
      <w:r>
        <w:t xml:space="preserve">El banco Usureros Asociados tiene diversos planes de crédito dependiendo de la cantidad de dinero a prestar. Si el préstamo es menor a $500000 pesos la tasa de interés mensual es de 5 % diferido en 6 meses. Si el préstamo es mayor </w:t>
      </w:r>
      <w:r w:rsidR="00544487">
        <w:t xml:space="preserve">o igual </w:t>
      </w:r>
      <w:r>
        <w:t>a $500000 pesos y menor a $2000000 de pesos la tasa de interés es de 10 % diferido a 12 meses. Y si el préstamo es mayor a $2000000 de pesos la tasa de interés es del 15 % diferido a 2 años. Realice un</w:t>
      </w:r>
      <w:r w:rsidR="00BA63AA">
        <w:t xml:space="preserve"> programa </w:t>
      </w:r>
      <w:r>
        <w:t>que dado un monto de préstamo</w:t>
      </w:r>
      <w:r w:rsidR="00BA63AA">
        <w:t xml:space="preserve"> imprima </w:t>
      </w:r>
      <w:r>
        <w:t>el valor de la cuota mensual que debe pagar el cliente del banco Usureros Asociados.</w:t>
      </w:r>
    </w:p>
    <w:p w:rsidR="00046F57" w:rsidRPr="00FF2082" w:rsidRDefault="00046F57" w:rsidP="00046F57">
      <w:pPr>
        <w:pStyle w:val="ListParagraph"/>
        <w:spacing w:after="160" w:line="259" w:lineRule="auto"/>
        <w:ind w:left="0"/>
        <w:contextualSpacing/>
        <w:jc w:val="both"/>
        <w:rPr>
          <w:rFonts w:eastAsia="Times New Roman"/>
          <w:b/>
          <w:sz w:val="22"/>
          <w:szCs w:val="22"/>
        </w:rPr>
      </w:pPr>
      <w:r w:rsidRPr="00FF2082">
        <w:rPr>
          <w:rFonts w:eastAsia="Times New Roman"/>
          <w:b/>
          <w:sz w:val="22"/>
          <w:szCs w:val="22"/>
        </w:rPr>
        <w:t xml:space="preserve">Condicionales </w:t>
      </w:r>
      <w:r>
        <w:rPr>
          <w:rFonts w:eastAsia="Times New Roman"/>
          <w:b/>
          <w:sz w:val="22"/>
          <w:szCs w:val="22"/>
        </w:rPr>
        <w:t xml:space="preserve">con operadores lógicos </w:t>
      </w:r>
    </w:p>
    <w:p w:rsidR="00BA63AA" w:rsidRPr="00BA63AA" w:rsidRDefault="00046F57" w:rsidP="00046F57">
      <w:pPr>
        <w:pStyle w:val="ListParagraph"/>
        <w:numPr>
          <w:ilvl w:val="0"/>
          <w:numId w:val="1"/>
        </w:numPr>
        <w:spacing w:after="160" w:line="259" w:lineRule="auto"/>
        <w:ind w:left="0"/>
        <w:jc w:val="both"/>
        <w:rPr>
          <w:rFonts w:eastAsia="Times New Roman"/>
          <w:b/>
          <w:sz w:val="22"/>
          <w:szCs w:val="22"/>
        </w:rPr>
      </w:pPr>
      <w:r w:rsidRPr="00BA63AA">
        <w:rPr>
          <w:rFonts w:eastAsia="Times New Roman"/>
          <w:szCs w:val="22"/>
        </w:rPr>
        <w:t>Haga un</w:t>
      </w:r>
      <w:r w:rsidR="00BA63AA" w:rsidRPr="00BA63AA">
        <w:rPr>
          <w:rFonts w:eastAsia="Times New Roman"/>
          <w:szCs w:val="22"/>
        </w:rPr>
        <w:t xml:space="preserve"> nuevo programa </w:t>
      </w:r>
      <w:r w:rsidRPr="00BA63AA">
        <w:rPr>
          <w:rFonts w:eastAsia="Times New Roman"/>
          <w:szCs w:val="22"/>
        </w:rPr>
        <w:t xml:space="preserve">en </w:t>
      </w:r>
      <w:r w:rsidR="00BA63AA" w:rsidRPr="00BA63AA">
        <w:rPr>
          <w:rFonts w:eastAsia="Times New Roman"/>
          <w:szCs w:val="22"/>
        </w:rPr>
        <w:t xml:space="preserve">el que modifique el programa del punto 1 para imprimir también </w:t>
      </w:r>
      <w:r w:rsidRPr="00BA63AA">
        <w:rPr>
          <w:rFonts w:eastAsia="Times New Roman"/>
          <w:szCs w:val="22"/>
        </w:rPr>
        <w:t xml:space="preserve">a qué mes del año corresponde. Si el número no se encuentra entre 1 y 12 entonces imprima, “lo siento el número no corresponde a un mes del año”. </w:t>
      </w:r>
    </w:p>
    <w:p w:rsidR="00046F57" w:rsidRPr="00BA63AA" w:rsidRDefault="00046F57" w:rsidP="00046F57">
      <w:pPr>
        <w:pStyle w:val="ListParagraph"/>
        <w:numPr>
          <w:ilvl w:val="0"/>
          <w:numId w:val="1"/>
        </w:numPr>
        <w:spacing w:after="160" w:line="259" w:lineRule="auto"/>
        <w:ind w:left="0"/>
        <w:jc w:val="both"/>
        <w:rPr>
          <w:rFonts w:eastAsia="Times New Roman"/>
          <w:b/>
          <w:sz w:val="22"/>
          <w:szCs w:val="22"/>
        </w:rPr>
      </w:pPr>
      <w:r w:rsidRPr="00BA63AA">
        <w:rPr>
          <w:rFonts w:eastAsia="Times New Roman"/>
          <w:b/>
          <w:sz w:val="22"/>
          <w:szCs w:val="22"/>
        </w:rPr>
        <w:t>Condicionales con operadores lógicos y  operaciones matemáticas</w:t>
      </w:r>
    </w:p>
    <w:p w:rsidR="00046F57" w:rsidRPr="00F53955" w:rsidRDefault="00BA63AA" w:rsidP="00046F57">
      <w:pPr>
        <w:pStyle w:val="ListParagraph"/>
        <w:numPr>
          <w:ilvl w:val="0"/>
          <w:numId w:val="1"/>
        </w:numPr>
        <w:spacing w:after="160" w:line="259" w:lineRule="auto"/>
        <w:jc w:val="both"/>
        <w:rPr>
          <w:rFonts w:eastAsia="Times New Roman"/>
          <w:sz w:val="22"/>
          <w:szCs w:val="22"/>
        </w:rPr>
      </w:pPr>
      <w:r>
        <w:t>Cree un programa</w:t>
      </w:r>
      <w:r w:rsidR="00046F57">
        <w:t xml:space="preserve"> que reciba un numero entero de 4 cifras y retorne el mismo número pero con sus cifras invertidas. Ejemplo con el número 2587 debe </w:t>
      </w:r>
      <w:r w:rsidR="000D16DE">
        <w:t>imprimir</w:t>
      </w:r>
      <w:r w:rsidR="00046F57">
        <w:t xml:space="preserve"> 7852. Use operaciones matemáticas como la división y el módulo para invertir el número. </w:t>
      </w:r>
    </w:p>
    <w:p w:rsidR="0085677E" w:rsidRPr="0085677E" w:rsidRDefault="00046F57" w:rsidP="00046F57">
      <w:pPr>
        <w:pStyle w:val="ListParagraph"/>
        <w:numPr>
          <w:ilvl w:val="0"/>
          <w:numId w:val="1"/>
        </w:numPr>
        <w:spacing w:after="160" w:line="259" w:lineRule="auto"/>
        <w:jc w:val="both"/>
        <w:rPr>
          <w:rFonts w:eastAsia="Times New Roman"/>
          <w:sz w:val="22"/>
          <w:szCs w:val="22"/>
        </w:rPr>
      </w:pPr>
      <w:r>
        <w:t>En matemática la palabra capicúa es un número que se lee igual de izquierda a derecha y de derecha a izquierda. Ejemplos de estos números son; 212, 25652, 808, 3781873. Realice un</w:t>
      </w:r>
      <w:r w:rsidR="00BA63AA">
        <w:t xml:space="preserve"> programa</w:t>
      </w:r>
      <w:r>
        <w:t xml:space="preserve"> en Python al cual le ingresa un número entero positivo de 4 cifras e imprime True si el número es capicúa o False si no lo es.  </w:t>
      </w:r>
      <w:r w:rsidR="00BA63AA">
        <w:t xml:space="preserve">Incorpore en este programa la lógica del programa del punto anterior </w:t>
      </w:r>
      <w:r>
        <w:t>para obtener el número invertido, de esta manera podrá luego comparar el número original y el invertido más fácilmente</w:t>
      </w:r>
      <w:r w:rsidR="0085677E">
        <w:t>.</w:t>
      </w:r>
    </w:p>
    <w:p w:rsidR="0085677E" w:rsidRDefault="0085677E" w:rsidP="0085677E">
      <w:pPr>
        <w:pStyle w:val="ListParagraph"/>
        <w:numPr>
          <w:ilvl w:val="0"/>
          <w:numId w:val="1"/>
        </w:numPr>
        <w:spacing w:after="200" w:line="276" w:lineRule="auto"/>
        <w:contextualSpacing/>
        <w:jc w:val="both"/>
      </w:pPr>
      <w:r>
        <w:t xml:space="preserve">Para el siguiente ejercicio, usted deberá utilizar las expresiones de </w:t>
      </w:r>
      <w:r w:rsidRPr="0085677E">
        <w:rPr>
          <w:b/>
        </w:rPr>
        <w:t>comparación Booleanas</w:t>
      </w:r>
      <w:r>
        <w:t xml:space="preserve"> vistas en clase (==, !=, &lt;, &lt;=, &gt;, &gt;=)  y los </w:t>
      </w:r>
      <w:r w:rsidRPr="0085677E">
        <w:rPr>
          <w:b/>
        </w:rPr>
        <w:t>operadores lógicos</w:t>
      </w:r>
      <w:r>
        <w:t xml:space="preserve"> vistos en clase (and, or, not).</w:t>
      </w:r>
    </w:p>
    <w:p w:rsidR="0085677E" w:rsidRDefault="0085677E" w:rsidP="0085677E">
      <w:pPr>
        <w:pStyle w:val="ListParagraph"/>
        <w:jc w:val="both"/>
      </w:pPr>
    </w:p>
    <w:p w:rsidR="0085677E" w:rsidRDefault="0085677E" w:rsidP="0085677E">
      <w:pPr>
        <w:pStyle w:val="ListParagraph"/>
        <w:numPr>
          <w:ilvl w:val="0"/>
          <w:numId w:val="3"/>
        </w:numPr>
        <w:spacing w:after="160" w:line="259" w:lineRule="auto"/>
        <w:contextualSpacing/>
        <w:jc w:val="both"/>
      </w:pPr>
      <w:r>
        <w:t>Para sus respuestas puede usar los paréntesis que considere necesarios.</w:t>
      </w:r>
    </w:p>
    <w:p w:rsidR="0085677E" w:rsidRDefault="0085677E" w:rsidP="0085677E">
      <w:pPr>
        <w:pStyle w:val="ListParagraph"/>
        <w:numPr>
          <w:ilvl w:val="0"/>
          <w:numId w:val="3"/>
        </w:numPr>
        <w:spacing w:after="160" w:line="259" w:lineRule="auto"/>
        <w:contextualSpacing/>
        <w:jc w:val="both"/>
      </w:pPr>
      <w:r>
        <w:t>Para ayudarse, en las expresiones puede usar operadores matemático como:</w:t>
      </w:r>
    </w:p>
    <w:p w:rsidR="0085677E" w:rsidRDefault="0085677E" w:rsidP="0085677E">
      <w:pPr>
        <w:pStyle w:val="ListParagraph"/>
        <w:ind w:left="1080"/>
        <w:jc w:val="both"/>
      </w:pPr>
      <w:r>
        <w:t xml:space="preserve"> (+, -, *, **, %, /, //)</w:t>
      </w:r>
    </w:p>
    <w:p w:rsidR="0085677E" w:rsidRDefault="0085677E" w:rsidP="0085677E">
      <w:pPr>
        <w:pStyle w:val="ListParagraph"/>
        <w:numPr>
          <w:ilvl w:val="0"/>
          <w:numId w:val="3"/>
        </w:numPr>
        <w:spacing w:after="160" w:line="259" w:lineRule="auto"/>
        <w:contextualSpacing/>
        <w:jc w:val="both"/>
      </w:pPr>
      <w:r>
        <w:t xml:space="preserve">Cuando el enunciado dice </w:t>
      </w:r>
      <w:r w:rsidRPr="007C3C83">
        <w:rPr>
          <w:u w:val="single"/>
        </w:rPr>
        <w:t>como mínimo</w:t>
      </w:r>
      <w:r>
        <w:t>, quiere decir que usted puede usar las que se le sugieren o más.</w:t>
      </w:r>
    </w:p>
    <w:p w:rsidR="0085677E" w:rsidRDefault="0085677E" w:rsidP="0085677E">
      <w:pPr>
        <w:pStyle w:val="ListParagraph"/>
        <w:numPr>
          <w:ilvl w:val="0"/>
          <w:numId w:val="3"/>
        </w:numPr>
        <w:spacing w:after="160" w:line="259" w:lineRule="auto"/>
        <w:contextualSpacing/>
        <w:jc w:val="both"/>
      </w:pPr>
      <w:r>
        <w:t>Haga uso de las siguientes variables para sus respuestas, cuando el enunciado le pida que utilice las variables, puede repetirlas si lo desea:</w:t>
      </w:r>
    </w:p>
    <w:p w:rsidR="0085677E" w:rsidRPr="00544487" w:rsidRDefault="0085677E" w:rsidP="0085677E">
      <w:pPr>
        <w:jc w:val="both"/>
        <w:rPr>
          <w:sz w:val="10"/>
          <w:lang w:val="es-CO"/>
        </w:rPr>
      </w:pPr>
    </w:p>
    <w:p w:rsidR="0085677E" w:rsidRPr="00BC5F6B" w:rsidRDefault="0085677E" w:rsidP="0085677E">
      <w:pPr>
        <w:pStyle w:val="ListParagraph"/>
        <w:jc w:val="both"/>
        <w:rPr>
          <w:b/>
        </w:rPr>
      </w:pPr>
      <w:r w:rsidRPr="00BC5F6B">
        <w:rPr>
          <w:b/>
        </w:rPr>
        <w:t>VARIABLES:</w:t>
      </w:r>
    </w:p>
    <w:p w:rsidR="0085677E" w:rsidRDefault="0085677E" w:rsidP="0085677E">
      <w:pPr>
        <w:pStyle w:val="ListParagraph"/>
        <w:jc w:val="both"/>
      </w:pPr>
      <w:r>
        <w:t>X= 11</w:t>
      </w:r>
    </w:p>
    <w:p w:rsidR="0085677E" w:rsidRDefault="0085677E" w:rsidP="0085677E">
      <w:pPr>
        <w:pStyle w:val="ListParagraph"/>
        <w:jc w:val="both"/>
      </w:pPr>
      <w:r>
        <w:t>Y = 9</w:t>
      </w:r>
    </w:p>
    <w:p w:rsidR="0085677E" w:rsidRDefault="0085677E" w:rsidP="0085677E">
      <w:pPr>
        <w:pStyle w:val="ListParagraph"/>
        <w:jc w:val="both"/>
      </w:pPr>
      <w:r>
        <w:t>Z = 10</w:t>
      </w:r>
    </w:p>
    <w:p w:rsidR="0085677E" w:rsidRDefault="0085677E" w:rsidP="0085677E">
      <w:pPr>
        <w:pStyle w:val="ListParagraph"/>
        <w:jc w:val="both"/>
      </w:pPr>
      <w:r>
        <w:t>W = 4</w:t>
      </w:r>
    </w:p>
    <w:p w:rsidR="0085677E" w:rsidRPr="007C3C83" w:rsidRDefault="0085677E" w:rsidP="0085677E">
      <w:pPr>
        <w:pStyle w:val="ListParagraph"/>
        <w:jc w:val="both"/>
        <w:rPr>
          <w:sz w:val="16"/>
        </w:rPr>
      </w:pPr>
    </w:p>
    <w:p w:rsidR="0085677E" w:rsidRDefault="0085677E" w:rsidP="0085677E">
      <w:pPr>
        <w:pStyle w:val="ListParagraph"/>
        <w:numPr>
          <w:ilvl w:val="0"/>
          <w:numId w:val="4"/>
        </w:numPr>
        <w:spacing w:after="160" w:line="259" w:lineRule="auto"/>
        <w:contextualSpacing/>
        <w:jc w:val="both"/>
      </w:pPr>
      <w:r>
        <w:lastRenderedPageBreak/>
        <w:t xml:space="preserve">Utilice dos variables, y comparadores Booleanos para elaborar una expresión que dé como resultado </w:t>
      </w:r>
      <w:r w:rsidRPr="00B15A40">
        <w:rPr>
          <w:i/>
        </w:rPr>
        <w:t>verdadero.</w:t>
      </w:r>
      <w:r>
        <w:t xml:space="preserve"> Ej: (Y &gt; X)</w:t>
      </w:r>
    </w:p>
    <w:p w:rsidR="0085677E" w:rsidRDefault="0085677E" w:rsidP="0085677E">
      <w:pPr>
        <w:pStyle w:val="ListParagraph"/>
        <w:numPr>
          <w:ilvl w:val="0"/>
          <w:numId w:val="4"/>
        </w:numPr>
        <w:spacing w:after="160" w:line="259" w:lineRule="auto"/>
        <w:contextualSpacing/>
        <w:jc w:val="both"/>
        <w:rPr>
          <w:i/>
        </w:rPr>
      </w:pPr>
      <w:r>
        <w:t xml:space="preserve">Utilice como mínimo (4 variables, 1 comparador Booleano, 1 operador lógico) para elaborar una expresión que dé como resultado </w:t>
      </w:r>
      <w:r w:rsidRPr="00B15A40">
        <w:rPr>
          <w:i/>
        </w:rPr>
        <w:t>falso</w:t>
      </w:r>
      <w:r>
        <w:rPr>
          <w:i/>
        </w:rPr>
        <w:t>.</w:t>
      </w:r>
    </w:p>
    <w:p w:rsidR="0085677E" w:rsidRPr="00B15A40" w:rsidRDefault="0085677E" w:rsidP="0085677E">
      <w:pPr>
        <w:pStyle w:val="ListParagraph"/>
        <w:numPr>
          <w:ilvl w:val="0"/>
          <w:numId w:val="4"/>
        </w:numPr>
        <w:spacing w:after="160" w:line="259" w:lineRule="auto"/>
        <w:contextualSpacing/>
        <w:jc w:val="both"/>
      </w:pPr>
      <w:r>
        <w:t xml:space="preserve">Utilice como mínimo (3 variables, 1 comparador Booleano, el operador lógico NOT) para elaborar una expresión que dé como resultado </w:t>
      </w:r>
      <w:r>
        <w:rPr>
          <w:i/>
        </w:rPr>
        <w:t>verdadero.</w:t>
      </w:r>
    </w:p>
    <w:p w:rsidR="0085677E" w:rsidRDefault="0085677E" w:rsidP="0085677E">
      <w:pPr>
        <w:pStyle w:val="ListParagraph"/>
        <w:numPr>
          <w:ilvl w:val="0"/>
          <w:numId w:val="4"/>
        </w:numPr>
        <w:spacing w:after="160" w:line="259" w:lineRule="auto"/>
        <w:contextualSpacing/>
        <w:jc w:val="both"/>
        <w:rPr>
          <w:i/>
        </w:rPr>
      </w:pPr>
      <w:r>
        <w:t xml:space="preserve">Utilice como mínimo (5 variables, 3 comparadores Booleano, 1 operador lógico) para elaborar una expresión que dé como resultado </w:t>
      </w:r>
      <w:r w:rsidRPr="00B15A40">
        <w:rPr>
          <w:i/>
        </w:rPr>
        <w:t>falso</w:t>
      </w:r>
      <w:r>
        <w:rPr>
          <w:i/>
        </w:rPr>
        <w:t>.</w:t>
      </w:r>
    </w:p>
    <w:p w:rsidR="0085677E" w:rsidRDefault="0085677E" w:rsidP="0085677E">
      <w:pPr>
        <w:pStyle w:val="ListParagraph"/>
        <w:numPr>
          <w:ilvl w:val="0"/>
          <w:numId w:val="4"/>
        </w:numPr>
        <w:spacing w:after="160" w:line="259" w:lineRule="auto"/>
        <w:contextualSpacing/>
        <w:jc w:val="both"/>
      </w:pPr>
      <w:r>
        <w:t xml:space="preserve">Utilice como mínimo (7 variables, 4 comparadores Booleano, 2 operador lógico) para elaborar una expresión que dé como resultado </w:t>
      </w:r>
      <w:r w:rsidRPr="00B15A40">
        <w:rPr>
          <w:i/>
        </w:rPr>
        <w:t>falso</w:t>
      </w:r>
      <w:r>
        <w:rPr>
          <w:i/>
        </w:rPr>
        <w:t>.</w:t>
      </w:r>
    </w:p>
    <w:p w:rsidR="00046F57" w:rsidRPr="00544487" w:rsidRDefault="00046F57" w:rsidP="0085677E">
      <w:pPr>
        <w:jc w:val="both"/>
        <w:rPr>
          <w:rFonts w:eastAsia="Times New Roman"/>
          <w:lang w:val="es-CO"/>
        </w:rPr>
      </w:pPr>
      <w:r w:rsidRPr="00544487">
        <w:rPr>
          <w:lang w:val="es-CO"/>
        </w:rPr>
        <w:t xml:space="preserve"> </w:t>
      </w:r>
    </w:p>
    <w:p w:rsidR="00DC6BD8" w:rsidRPr="00046F57" w:rsidRDefault="00DC6BD8">
      <w:pPr>
        <w:rPr>
          <w:lang w:val="es-CO"/>
        </w:rPr>
      </w:pPr>
    </w:p>
    <w:sectPr w:rsidR="00DC6BD8" w:rsidRPr="00046F57" w:rsidSect="000D405F">
      <w:pgSz w:w="12240" w:h="15840"/>
      <w:pgMar w:top="699" w:right="1700" w:bottom="1440" w:left="2420" w:header="0" w:footer="0" w:gutter="0"/>
      <w:cols w:space="0" w:equalWidth="0">
        <w:col w:w="812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3862B6"/>
    <w:multiLevelType w:val="hybridMultilevel"/>
    <w:tmpl w:val="45AE7BFA"/>
    <w:lvl w:ilvl="0" w:tplc="240A0017">
      <w:start w:val="1"/>
      <w:numFmt w:val="lowerLetter"/>
      <w:lvlText w:val="%1)"/>
      <w:lvlJc w:val="left"/>
      <w:pPr>
        <w:ind w:left="1080" w:hanging="360"/>
      </w:pPr>
    </w:lvl>
    <w:lvl w:ilvl="1" w:tplc="240A0019" w:tentative="1">
      <w:start w:val="1"/>
      <w:numFmt w:val="lowerLetter"/>
      <w:lvlText w:val="%2."/>
      <w:lvlJc w:val="left"/>
      <w:pPr>
        <w:ind w:left="1800" w:hanging="360"/>
      </w:pPr>
    </w:lvl>
    <w:lvl w:ilvl="2" w:tplc="240A001B" w:tentative="1">
      <w:start w:val="1"/>
      <w:numFmt w:val="lowerRoman"/>
      <w:lvlText w:val="%3."/>
      <w:lvlJc w:val="right"/>
      <w:pPr>
        <w:ind w:left="2520" w:hanging="180"/>
      </w:pPr>
    </w:lvl>
    <w:lvl w:ilvl="3" w:tplc="240A000F" w:tentative="1">
      <w:start w:val="1"/>
      <w:numFmt w:val="decimal"/>
      <w:lvlText w:val="%4."/>
      <w:lvlJc w:val="left"/>
      <w:pPr>
        <w:ind w:left="3240" w:hanging="360"/>
      </w:pPr>
    </w:lvl>
    <w:lvl w:ilvl="4" w:tplc="240A0019" w:tentative="1">
      <w:start w:val="1"/>
      <w:numFmt w:val="lowerLetter"/>
      <w:lvlText w:val="%5."/>
      <w:lvlJc w:val="left"/>
      <w:pPr>
        <w:ind w:left="3960" w:hanging="360"/>
      </w:pPr>
    </w:lvl>
    <w:lvl w:ilvl="5" w:tplc="240A001B" w:tentative="1">
      <w:start w:val="1"/>
      <w:numFmt w:val="lowerRoman"/>
      <w:lvlText w:val="%6."/>
      <w:lvlJc w:val="right"/>
      <w:pPr>
        <w:ind w:left="4680" w:hanging="180"/>
      </w:pPr>
    </w:lvl>
    <w:lvl w:ilvl="6" w:tplc="240A000F" w:tentative="1">
      <w:start w:val="1"/>
      <w:numFmt w:val="decimal"/>
      <w:lvlText w:val="%7."/>
      <w:lvlJc w:val="left"/>
      <w:pPr>
        <w:ind w:left="5400" w:hanging="360"/>
      </w:pPr>
    </w:lvl>
    <w:lvl w:ilvl="7" w:tplc="240A0019" w:tentative="1">
      <w:start w:val="1"/>
      <w:numFmt w:val="lowerLetter"/>
      <w:lvlText w:val="%8."/>
      <w:lvlJc w:val="left"/>
      <w:pPr>
        <w:ind w:left="6120" w:hanging="360"/>
      </w:pPr>
    </w:lvl>
    <w:lvl w:ilvl="8" w:tplc="2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3E6401A"/>
    <w:multiLevelType w:val="hybridMultilevel"/>
    <w:tmpl w:val="B8D0BA06"/>
    <w:lvl w:ilvl="0" w:tplc="24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19838B7"/>
    <w:multiLevelType w:val="hybridMultilevel"/>
    <w:tmpl w:val="F9C4945A"/>
    <w:lvl w:ilvl="0" w:tplc="24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D634DF"/>
    <w:multiLevelType w:val="hybridMultilevel"/>
    <w:tmpl w:val="2C960384"/>
    <w:lvl w:ilvl="0" w:tplc="5EE4CC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A3E194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59CFED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4B4575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92C506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2B20BA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5549C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3A072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F6239C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MzA2MDYzMzQ3NbVQ0lEKTi0uzszPAykwrgUASESQPywAAAA="/>
  </w:docVars>
  <w:rsids>
    <w:rsidRoot w:val="00046F57"/>
    <w:rsid w:val="00046F57"/>
    <w:rsid w:val="000D16DE"/>
    <w:rsid w:val="00544487"/>
    <w:rsid w:val="005C71F7"/>
    <w:rsid w:val="0085677E"/>
    <w:rsid w:val="009529F4"/>
    <w:rsid w:val="00BA63AA"/>
    <w:rsid w:val="00D3771A"/>
    <w:rsid w:val="00DC6B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8B0A1C"/>
  <w15:docId w15:val="{AF3B0028-5A7B-4F43-82BB-882DBB86E0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6F57"/>
    <w:pPr>
      <w:spacing w:after="0" w:line="240" w:lineRule="auto"/>
      <w:ind w:left="720"/>
    </w:pPr>
    <w:rPr>
      <w:rFonts w:ascii="Calibri" w:eastAsia="Calibri" w:hAnsi="Calibri" w:cs="Arial"/>
      <w:sz w:val="20"/>
      <w:szCs w:val="20"/>
      <w:lang w:val="es-CO" w:eastAsia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539</Words>
  <Characters>2970</Characters>
  <Application>Microsoft Office Word</Application>
  <DocSecurity>0</DocSecurity>
  <Lines>24</Lines>
  <Paragraphs>7</Paragraphs>
  <ScaleCrop>false</ScaleCrop>
  <Company/>
  <LinksUpToDate>false</LinksUpToDate>
  <CharactersWithSpaces>3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a Fernanda Rincon Perez</dc:creator>
  <cp:keywords/>
  <dc:description/>
  <cp:lastModifiedBy>Luisa Fernanda Rincon Perez</cp:lastModifiedBy>
  <cp:revision>8</cp:revision>
  <dcterms:created xsi:type="dcterms:W3CDTF">2016-09-02T03:25:00Z</dcterms:created>
  <dcterms:modified xsi:type="dcterms:W3CDTF">2020-02-10T19:01:00Z</dcterms:modified>
</cp:coreProperties>
</file>